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p>
      <w:pPr>
        <w:pStyle w:val="FirstParagraph"/>
      </w:pPr>
      <w:r>
        <w:t xml:space="preserve">May 27, 2023</w:t>
      </w:r>
    </w:p>
    <w:p>
      <w:pPr>
        <w:pStyle w:val="BodyText"/>
      </w:pPr>
      <w:r>
        <w:t xml:space="preserve">Hiring Team</w:t>
      </w:r>
    </w:p>
    <w:p>
      <w:pPr>
        <w:pStyle w:val="BodyText"/>
      </w:pPr>
      <w:r>
        <w:t xml:space="preserve">Naples Innovations S.r.l.</w:t>
      </w:r>
    </w:p>
    <w:p>
      <w:pPr>
        <w:pStyle w:val="BodyText"/>
      </w:pPr>
      <w:r>
        <w:t xml:space="preserve">Via Toledo, 145</w:t>
      </w:r>
      <w:r>
        <w:br/>
      </w:r>
      <w:r>
        <w:t xml:space="preserve">80134 Naples, Italy</w:t>
      </w:r>
    </w:p>
    <w:bookmarkStart w:id="21" w:name="Xc78d4bc545bc2f3671133a1a6a60992e2f1dfec"/>
    <w:p>
      <w:pPr>
        <w:pStyle w:val="Heading1"/>
      </w:pPr>
      <w:r>
        <w:t xml:space="preserve">Internship Application Letter for Project Manager Position</w:t>
      </w:r>
    </w:p>
    <w:p>
      <w:pPr>
        <w:pStyle w:val="FirstParagraph"/>
      </w:pPr>
      <w:r>
        <w:t xml:space="preserve">Dear Hiring Team at Naples Innovations S.r.l.,</w:t>
      </w:r>
    </w:p>
    <w:p>
      <w:pPr>
        <w:pStyle w:val="BodyText"/>
      </w:pPr>
      <w:r>
        <w:t xml:space="preserve">It is with profound enthusiasm that I submit my Internship Application Letter for the Project Manager Internship position within your esteemed organization in Italy Naples. Having followed Naples Innovations' transformative work in urban infrastructure development across Southern Italy, I am eager to contribute my academic background, technical skills, and deep admiration for Neapolitan culture to support your mission of shaping sustainable communities through innovative project execution.</w:t>
      </w:r>
    </w:p>
    <w:p>
      <w:pPr>
        <w:pStyle w:val="BodyText"/>
      </w:pPr>
      <w:r>
        <w:t xml:space="preserve">As a final-year Master's candidate in International Project Management at the University of Naples Federico II – where I consistently ranked among the top 5% of my cohort – I have cultivated a comprehensive skillset directly aligned with your requirements. My thesis, "Optimizing Cross-Cultural Stakeholder Engagement in Mediterranean Infrastructure Projects," involved analyzing real-time case studies from Italy Naples' public transportation modernization initiatives. Through this research, I developed proficiency in Agile methodologies using Jira and Microsoft Project, while mastering risk assessment frameworks critical for navigating the complex regulatory landscape of Italian public works contracts. Notably, my academic work earned recognition through the University's "Excellence in Applied Management" award last semester.</w:t>
      </w:r>
    </w:p>
    <w:p>
      <w:pPr>
        <w:pStyle w:val="BodyText"/>
      </w:pPr>
      <w:r>
        <w:t xml:space="preserve">What truly sets me apart is my immersive experience working within Naples' unique socio-economic ecosystem. During a three-month field internship with the Municipality of Naples' Urban Renewal Office, I supported the implementation of the "Napoli 2030" initiative – a €120 million project revitalizing historic districts near Piazza del Plebiscito. This role required me to coordinate weekly meetings between engineering teams, local artisans, and community representatives across diverse cultural backgrounds. I successfully documented 47 stakeholder concerns into actionable mitigation strategies, resulting in a 30% reduction in project delays during my tenure – a testament to my ability to translate complex technical requirements into culturally resonant solutions. This hands-on experience solidified my understanding of how Naples' rich historical context must inform contemporary project management approaches.</w:t>
      </w:r>
    </w:p>
    <w:p>
      <w:pPr>
        <w:pStyle w:val="BodyText"/>
      </w:pPr>
      <w:r>
        <w:t xml:space="preserve">I am particularly drawn to your current flagship project: the "Porto Nuovo" waterfront regeneration. As a native Neapolitan who grew up witnessing the harbor's evolution from industrial relic to cultural hub, I understand that effective Project Management here demands more than technical competence – it requires sensitivity to Naples' living heritage. Your team's innovative approach of integrating traditional craftsmanship with smart-city technology resonates deeply with my belief that sustainable development must honor local identity. In my previous role at the Associazione Culturale di Napoli, I coordinated a community-driven preservation project for historic street art in Spaccanapoli, where I managed a 12-member volunteer team across multiple language barriers. This experience taught me that successful Project Manager interns must first become students of their environment – something I've actively pursued through weekly Italian language immersion sessions and cultural workshops at the Centro Internazionale di Studi Napoletani.</w:t>
      </w:r>
    </w:p>
    <w:p>
      <w:pPr>
        <w:pStyle w:val="BodyText"/>
      </w:pPr>
      <w:r>
        <w:t xml:space="preserve">My proficiency in Italian (C1 level with native fluency in Neapolitan dialect) positions me to immediately engage with local stakeholders without translation barriers. I have also completed specialized training in ISO 21500 project standards and possess advanced Excel/Power BI skills for data-driven decision making – capabilities I honed while managing a university-led sustainability audit for the Naples Campus' LEED-certified facilities. Crucially, my academic curriculum included a mandatory three-week field study at the Italian National Research Council's Urban Studies Center in Naples, where I conducted site analyses of historic preservation projects under Professor Rossi's mentorship. This deepened my appreciation for how Italy Naples' unique urban fabric demands adaptive management strategies that balance heritage conservation with modern functionality.</w:t>
      </w:r>
    </w:p>
    <w:p>
      <w:pPr>
        <w:pStyle w:val="BodyText"/>
      </w:pPr>
      <w:r>
        <w:t xml:space="preserve">I am writing this Internship Application Letter not merely as a student seeking experience, but as someone committed to contributing meaningfully to Naples' development narrative. The city's vibrant energy – from the historic charm of Vomero hill to the entrepreneurial spirit in Mergellina – fuels my passion for project work that creates tangible community value. I am prepared to relocate immediately and dedicate 40 hours weekly, including evenings and weekends when required by site operations. My portfolio includes a detailed case study on optimizing supply chain logistics for the Naples Metro Line 1 expansion, which demonstrated how localized procurement practices reduced costs by 18% while supporting small-scale local vendors – a principle I'd apply to your Porta Nolana project.</w:t>
      </w:r>
    </w:p>
    <w:p>
      <w:pPr>
        <w:pStyle w:val="BodyText"/>
      </w:pPr>
      <w:r>
        <w:t xml:space="preserve">What excites me most about interning at Naples Innovations is the opportunity to learn from professionals who have successfully navigated Italy's complex public-private partnership frameworks. Your recent award-winning project for the Santa Chiara cultural district – which seamlessly integrated archaeological preservation with modern tourism infrastructure – exemplifies the kind of innovative problem-solving I aim to master. I am confident that my academic rigor, localized cultural understanding, and hands-on experience with Naples' urban challenges make me an ideal candidate for this Internship Application Letter opportunity. I am eager to bring my passion for collaborative project execution to your team while learning from Naples' most respected practitioners.</w:t>
      </w:r>
    </w:p>
    <w:p>
      <w:pPr>
        <w:pStyle w:val="BodyText"/>
      </w:pPr>
      <w:r>
        <w:t xml:space="preserve">Thank you for considering my application. I welcome the opportunity to discuss how my skills in stakeholder engagement, risk mitigation, and cross-cultural coordination can support Naples Innovations' vision for Italy Naples' future. My resume provides further detail on my qualifications, and I am available for an interview at your earliest convenience.</w:t>
      </w:r>
    </w:p>
    <w:p>
      <w:pPr>
        <w:pStyle w:val="BodyText"/>
      </w:pPr>
      <w:r>
        <w:t xml:space="preserve">Sincerely,</w:t>
      </w:r>
    </w:p>
    <w:bookmarkStart w:id="20" w:name="alessia-lombardi"/>
    <w:p>
      <w:pPr>
        <w:pStyle w:val="Heading3"/>
      </w:pPr>
      <w:r>
        <w:t xml:space="preserve">Alessia Lombardi</w:t>
      </w:r>
    </w:p>
    <w:p>
      <w:pPr>
        <w:pStyle w:val="FirstParagraph"/>
      </w:pPr>
      <w:r>
        <w:t xml:space="preserve">Master of International Project Management Candidate</w:t>
      </w:r>
    </w:p>
    <w:p>
      <w:pPr>
        <w:pStyle w:val="BodyText"/>
      </w:pPr>
      <w:r>
        <w:t xml:space="preserve">University of Naples Federico II, Italy</w:t>
      </w:r>
    </w:p>
    <w:p>
      <w:pPr>
        <w:pStyle w:val="BodyText"/>
      </w:pPr>
      <w:r>
        <w:rPr>
          <w:bCs/>
          <w:b/>
        </w:rPr>
        <w:t xml:space="preserve">Email:</w:t>
      </w:r>
      <w:r>
        <w:t xml:space="preserve"> </w:t>
      </w:r>
      <w:r>
        <w:t xml:space="preserve">alessia.lombardi@unina.it |</w:t>
      </w:r>
      <w:r>
        <w:t xml:space="preserve"> </w:t>
      </w:r>
      <w:r>
        <w:rPr>
          <w:bCs/>
          <w:b/>
        </w:rPr>
        <w:t xml:space="preserve">Phone:</w:t>
      </w:r>
      <w:r>
        <w:t xml:space="preserve"> </w:t>
      </w:r>
      <w:r>
        <w:t xml:space="preserve">+39 348 7652109</w:t>
      </w:r>
    </w:p>
    <w:p>
      <w:pPr>
        <w:pStyle w:val="BodyText"/>
      </w:pPr>
      <w:r>
        <w:rPr>
          <w:bCs/>
          <w:b/>
        </w:rPr>
        <w:t xml:space="preserve">LinkedIn:</w:t>
      </w:r>
      <w:r>
        <w:t xml:space="preserve"> </w:t>
      </w:r>
      <w:r>
        <w:t xml:space="preserve">linkedin.com/in/alessialombardi-projectmanagement</w:t>
      </w:r>
    </w:p>
    <w:bookmarkEnd w:id="20"/>
    <w:p>
      <w:pPr>
        <w:pStyle w:val="BodyText"/>
      </w:pPr>
      <w:r>
        <w:rPr>
          <w:iCs/>
          <w:i/>
        </w:rPr>
        <w:t xml:space="preserve">This Internship Application Letter reflects my commitment to contributing to the professional growth of Naples Innovations while deepening my understanding of Project Manager responsibilities within Italy Naples' unique cultural and economic context. I have carefully aligned all qualifications with your organization's demonstrated values and current initiativ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6-05-03T15:03:34Z</dcterms:created>
  <dcterms:modified xsi:type="dcterms:W3CDTF">2026-05-03T15:03:34Z</dcterms:modified>
</cp:coreProperties>
</file>

<file path=docProps/custom.xml><?xml version="1.0" encoding="utf-8"?>
<Properties xmlns="http://schemas.openxmlformats.org/officeDocument/2006/custom-properties" xmlns:vt="http://schemas.openxmlformats.org/officeDocument/2006/docPropsVTypes"/>
</file>